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id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favors</w:t>
      </w:r>
      <w:r>
        <w:t xml:space="preserve"> </w:t>
      </w:r>
      <w:r>
        <w:t xml:space="preserve">greater</w:t>
      </w:r>
      <w:r>
        <w:t xml:space="preserve"> </w:t>
      </w:r>
      <w:r>
        <w:t xml:space="preserve">avian-perceived</w:t>
      </w:r>
      <w:r>
        <w:t xml:space="preserve"> </w:t>
      </w:r>
      <w:r>
        <w:t xml:space="preserve">plumage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(approximately ~89% of all known true thrush species) were sampled for plumage spectral</w:t>
      </w:r>
      <w:r>
        <w:t xml:space="preserve"> </w:t>
      </w:r>
      <w:r>
        <w:t xml:space="preserve">reflectance using prepared bird skin specimens at the American Museum of Natural History in</w:t>
      </w:r>
      <w:r>
        <w:t xml:space="preserve"> </w:t>
      </w:r>
      <w:r>
        <w:t xml:space="preserve">New York City and the Field Museum in Chicago. Reflectance measurements spanning</w:t>
      </w:r>
      <w:r>
        <w:t xml:space="preserve"> </w:t>
      </w:r>
      <w:r>
        <w:t xml:space="preserve">300-700nm were taken in triplicate from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.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.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we used a diffuse 99%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applied a receptor-noise limited visual model</w:t>
      </w:r>
      <w:r>
        <w:t xml:space="preserve"> </w:t>
      </w:r>
      <w:r>
        <w:t xml:space="preserve">[</w:t>
      </w:r>
      <w:hyperlink w:anchor="ref-vorobyev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. merula</w:t>
      </w:r>
      <w:r>
        <w:t xml:space="preserve">) visual system</w:t>
      </w:r>
      <w:r>
        <w:t xml:space="preserve"> </w:t>
      </w:r>
      <w:r>
        <w:t xml:space="preserve">[</w:t>
      </w:r>
      <w:hyperlink w:anchor="ref-hart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1 JND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1 JND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ref-kemp2015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 each year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6c896e2b80dd0fca0e8ee32fce3f4251147131f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ref-nylander2008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 out of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the types of data (see above)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-centered by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5.4 months, and scaled by one standard deviati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= 2.3 months),</w:t>
      </w:r>
      <w:r>
        <w:t xml:space="preserve"> </w:t>
      </w:r>
      <w:r>
        <w:t xml:space="preserve">migratory behavior (no migration as the reference category versus partial</w:t>
      </w:r>
      <w:r>
        <w:t xml:space="preserve"> </w:t>
      </w:r>
      <w:r>
        <w:t xml:space="preserve">or full migration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probability of having a sexually-dichromatic plumage</w:t>
      </w:r>
      <w:r>
        <w:t xml:space="preserve"> </w:t>
      </w:r>
      <w:r>
        <w:t xml:space="preserve">patch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probability of having a sexually-dichromatic plumage patch.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p>
      <w:pPr>
        <w:pStyle w:val="BodyText"/>
      </w:pPr>
      <w:r>
        <w:t xml:space="preserve">Models’ predictor effects were assessed using 90% highest-density intervals of the posterior distributions and probability of direction, the proportion of the posterior distribution that shares the same sign (positive or negative) as the posterior median</w:t>
      </w:r>
      <w:r>
        <w:t xml:space="preserve"> </w:t>
      </w:r>
      <w:r>
        <w:t xml:space="preserve">[</w:t>
      </w:r>
      <w:hyperlink w:anchor="ref-makowski2019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, to provide estimates of the probability of that a predictor has an entirely positive or negative effect on the presence of sexually-dimorphic plumage patches. We assume predictor estimates with a probability of direction ≥ 0.90 to be</w:t>
      </w:r>
      <w:r>
        <w:t xml:space="preserve"> </w:t>
      </w:r>
      <w:r>
        <w:t xml:space="preserve">indicative of a true existence of a predictor’s effect on sexually-dimorphic plumage patches</w:t>
      </w:r>
      <w:r>
        <w:t xml:space="preserve"> </w:t>
      </w:r>
      <w:r>
        <w:t xml:space="preserve">[</w:t>
      </w:r>
      <w:hyperlink w:anchor="ref-makowski2019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</w:p>
    <w:bookmarkEnd w:id="28"/>
    <w:bookmarkEnd w:id="29"/>
    <w:bookmarkStart w:id="33" w:name="results"/>
    <w:p>
      <w:pPr>
        <w:pStyle w:val="Heading1"/>
      </w:pPr>
      <w:r>
        <w:t xml:space="preserve">Results</w:t>
      </w:r>
    </w:p>
    <w:bookmarkStart w:id="30" w:name="model-comparisons"/>
    <w:p>
      <w:pPr>
        <w:pStyle w:val="Heading2"/>
      </w:pPr>
      <w:r>
        <w:rPr>
          <w:iCs/>
          <w:i/>
        </w:rPr>
        <w:t xml:space="preserve">Model comparison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 (Supplementary Figure).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similarly well and substantially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 in predicting the probability of having a sexually dimorphic plumage patch with achromatic JND values &gt; 1, 2, or 3 (Table 1; all models predicting achromatic plumage patches had ELPD values within 4, following the convention of Burnham and Anderson (2002)</w:t>
      </w:r>
      <w:r>
        <w:t xml:space="preserve">[</w:t>
      </w:r>
      <w:hyperlink w:anchor="ref-burnham2002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). Among models predicting the probability of having a sexually-dichromatic plumage patch with chromatic JND values &gt;1, 2, or 3,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much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, and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hadfu the best predictive performance (Table 1;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all have ELPD =0, only the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redicting dichromatic plumage patches with had similar predictive performance).</w:t>
      </w:r>
    </w:p>
    <w:bookmarkEnd w:id="30"/>
    <w:bookmarkStart w:id="31" w:name="X98f37bffb378251296301f68b0a28e1ce1c2c18"/>
    <w:p>
      <w:pPr>
        <w:pStyle w:val="Heading2"/>
      </w:pPr>
      <w:r>
        <w:rPr>
          <w:iCs/>
          <w:i/>
        </w:rPr>
        <w:t xml:space="preserve">Achromatic plumage patch sexual dimorphism predictors</w:t>
      </w:r>
    </w:p>
    <w:p>
      <w:pPr>
        <w:pStyle w:val="FirstParagraph"/>
      </w:pPr>
      <w:r>
        <w:t xml:space="preserve">All model predictors’ effect estimates are provided as the posterior median odds-ratio (OR) and 90% highest-density interval (HDI) in Table 2. Among predictors of achromatic sexually-dimorphic plumage patches, only predictors included in the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 have predictors with probability of direction (</w:t>
      </w:r>
      <w:r>
        <w:rPr>
          <w:iCs/>
          <w:i/>
        </w:rPr>
        <w:t xml:space="preserve">pd</w:t>
      </w:r>
      <w:r>
        <w:t xml:space="preserve">) values ≥ 0.90 (Table 2). Specifically, longer breeding season length is associated with lower odds of a species having a sexually-dimorphic plumage patch with achromatic JND &gt; 2 (breeding season length, OR [90% HDI] = 0.10 [0.01, 1.1], 89.5% decrease in odds per 2.3-month increase in breeding season) and JND &gt; 3 (breeding season length, OR [90% HDI] = 0.25 [0.03, 1.5], 75% decrease in odds per 2.3-month increase in breeding season). Additionally, full migratory behavior, rather than no migratory behavior, is associated with greater odds of a species having a sexually-dimorphic plumage patch with achromatic JND &gt; 1 (full migration, OR [90% HDI] = 4.97 [0.95, 24.4]), JND &gt; 2 (full migration, OR [90% HDI] = 66.5 [3.2, 1802.4]) and JND &gt; 3 (OR [90% HDI] = 22.3 [1.6, 307.9]). Finally, both full and partial migratory behavior, rather than no migration behavior, in conjunction with longer breeding season lengths are associated with greater odds of a species having a sexually-dimorphic plumage patch with achromatic JND &gt; 1 (breeding season length x full migration, OR [90% HDI] = 4.84 [0.67, 39.6]), JND &gt; 2 (breeding season length x full migration, OR = 66.3 [0.59, 11415.7]; breeding season length x partial migration, OR [90% HDI] = 20.7 [0.9, 589.1]) and JND &gt; 3 (breeding season length x partial migration, OR [90% HDI] = 8.28 [0.76, 109.1]).</w:t>
      </w:r>
    </w:p>
    <w:bookmarkEnd w:id="31"/>
    <w:bookmarkStart w:id="32" w:name="X2c4259aaabcf32bcb3dd420a9a9cf529a5a7707"/>
    <w:p>
      <w:pPr>
        <w:pStyle w:val="Heading2"/>
      </w:pPr>
      <w:r>
        <w:rPr>
          <w:iCs/>
          <w:i/>
        </w:rPr>
        <w:t xml:space="preserve">Chromatic plumage patch sexual dimorphism predictors</w:t>
      </w:r>
    </w:p>
    <w:p>
      <w:pPr>
        <w:pStyle w:val="FirstParagraph"/>
      </w:pPr>
      <w:r>
        <w:t xml:space="preserve">Among predictors of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predicting chromatic sexually-dimorphic plumage patches, longer breeding season length is associated with lower odds of a species having a plumage patch with chromatic JND &gt; 2 (OR [90% HDI] = 0.14 [0.01, 1.42], 86% reduction in odds per 2.3 month increase in breeding season), and both full and partial migratory behavior rather than no migration are associated with greater odds of a species having a plumage patch JND &gt; 1 (partial migration, OR [90% HDI] = 2.2 [0.94, 4.9]), JND &gt; 2 (full migration, OR [90% HDI] = 80.51 [2.8, 3432.9]) and JND &gt; 3 (partial migration, OR [90% HDI] = 71.2 [0.32, 59062.9]; full migration, OR [90% HDI] = 234.7 [ 0.51, 300382.6]). For</w:t>
      </w:r>
      <w:r>
        <w:t xml:space="preserve"> </w:t>
      </w:r>
      <w:r>
        <w:rPr>
          <w:iCs/>
          <w:i/>
        </w:rPr>
        <w:t xml:space="preserve">breeding spacing models</w:t>
      </w:r>
      <w:r>
        <w:t xml:space="preserve">, island residency rather than mainland residency is associated with lower odds of having a plumage patch &gt; 1 chromatic JND (island, OR [90% HDI] = 0.27 [0.09, 0.89]). Finally, mor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in sympatry is associated with higher odds of a species having a chromatic plumage patch with JND &gt; 1 (number of sympatric species, OR [90% HDI] = 1.4 [1.18, 1.67], 40% increase in odds per each additional sympatic species), JND &gt; 2 (sympatric species, OR [90% HDI] = 1.59 [1.01, 2.52], 59% increase in odds per each additional sympatric species), and JND &gt; 3 (sympatric species, OR [90% HDI] = 2.11 [1.03, 4.46], 111% increase in odds per each additional sympatric species).</w:t>
      </w:r>
    </w:p>
    <w:bookmarkEnd w:id="32"/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conclusions"/>
    <w:p>
      <w:pPr>
        <w:pStyle w:val="Heading1"/>
      </w:pPr>
      <w:r>
        <w:t xml:space="preserve">Conclusions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bookmarkEnd w:id="36"/>
    <w:bookmarkStart w:id="68" w:name="references"/>
    <w:p>
      <w:pPr>
        <w:pStyle w:val="Heading1"/>
      </w:pPr>
      <w:r>
        <w:t xml:space="preserve">References</w:t>
      </w:r>
    </w:p>
    <w:bookmarkStart w:id="67" w:name="refs"/>
    <w:bookmarkStart w:id="37" w:name="ref-andersson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7"/>
    <w:bookmarkStart w:id="39" w:name="ref-vorobyev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8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9"/>
    <w:bookmarkStart w:id="41" w:name="ref-hart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40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41"/>
    <w:bookmarkStart w:id="43" w:name="ref-maia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42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3"/>
    <w:bookmarkStart w:id="44" w:name="ref-rcoreteam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4"/>
    <w:bookmarkStart w:id="46" w:name="ref-endler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5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6"/>
    <w:bookmarkStart w:id="48" w:name="ref-kemp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7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8"/>
    <w:bookmarkStart w:id="49" w:name="ref-clement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9"/>
    <w:bookmarkStart w:id="50" w:name="ref-delhoyo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50"/>
    <w:bookmarkStart w:id="51" w:name="X6c896e2b80dd0fca0e8ee32fce3f4251147131f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51"/>
    <w:bookmarkStart w:id="53" w:name="ref-vilela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52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3"/>
    <w:bookmarkStart w:id="55" w:name="ref-cooney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4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5"/>
    <w:bookmarkStart w:id="57" w:name="ref-burkner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6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7"/>
    <w:bookmarkStart w:id="59" w:name="ref-nylander2008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8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9"/>
    <w:bookmarkStart w:id="61" w:name="ref-gelman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60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61"/>
    <w:bookmarkStart w:id="63" w:name="ref-vehtari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62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3"/>
    <w:bookmarkStart w:id="65" w:name="ref-makowski201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kowski D, Ben-Shachar MS, Chen SHA, Lüdecke D. 2019 Indices of</w:t>
      </w:r>
      <w:r>
        <w:t xml:space="preserve"> </w:t>
      </w:r>
      <w:r>
        <w:t xml:space="preserve">Effect Existence</w:t>
      </w:r>
      <w:r>
        <w:t xml:space="preserve"> </w:t>
      </w:r>
      <w:r>
        <w:t xml:space="preserve">and</w:t>
      </w:r>
      <w:r>
        <w:t xml:space="preserve"> </w:t>
      </w:r>
      <w:r>
        <w:t xml:space="preserve">Significance</w:t>
      </w:r>
      <w:r>
        <w:t xml:space="preserve"> </w:t>
      </w:r>
      <w:r>
        <w:t xml:space="preserve">in the</w:t>
      </w:r>
      <w:r>
        <w:t xml:space="preserve"> </w:t>
      </w:r>
      <w:r>
        <w:t xml:space="preserve">Bayesian Framework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 </w:t>
      </w:r>
      <w:r>
        <w:rPr>
          <w:bCs/>
          <w:b/>
        </w:rPr>
        <w:t xml:space="preserve">10</w:t>
      </w:r>
      <w:r>
        <w:t xml:space="preserve">. (doi:</w:t>
      </w:r>
      <w:hyperlink r:id="rId64">
        <w:r>
          <w:rPr>
            <w:rStyle w:val="Hyperlink"/>
          </w:rPr>
          <w:t xml:space="preserve">10.3389/fpsyg.2019.02767</w:t>
        </w:r>
      </w:hyperlink>
      <w:r>
        <w:t xml:space="preserve">)</w:t>
      </w:r>
    </w:p>
    <w:bookmarkEnd w:id="65"/>
    <w:bookmarkStart w:id="66" w:name="ref-burnham2002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Burnham KP, Anderson DR. 2002</w:t>
      </w:r>
      <w:r>
        <w:t xml:space="preserve"> </w:t>
      </w:r>
      <w:r>
        <w:rPr>
          <w:iCs/>
          <w:i/>
        </w:rPr>
        <w:t xml:space="preserve">Model selection and multimodel inference: A practical information-theoretic approa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1007/s003590050437" TargetMode="External" /><Relationship Type="http://schemas.openxmlformats.org/officeDocument/2006/relationships/hyperlink" Id="rId62" Target="https://doi.org/10.1007/s11222-016-9696-4" TargetMode="External" /><Relationship Type="http://schemas.openxmlformats.org/officeDocument/2006/relationships/hyperlink" Id="rId58" Target="https://doi.org/10.1080/10635150802044003" TargetMode="External" /><Relationship Type="http://schemas.openxmlformats.org/officeDocument/2006/relationships/hyperlink" Id="rId47" Target="https://doi.org/10.1086/681021" TargetMode="External" /><Relationship Type="http://schemas.openxmlformats.org/officeDocument/2006/relationships/hyperlink" Id="rId38" Target="https://doi.org/10.1098/rspb.1998.0302" TargetMode="External" /><Relationship Type="http://schemas.openxmlformats.org/officeDocument/2006/relationships/hyperlink" Id="rId52" Target="https://doi.org/10.1111/2041-210X.12401" TargetMode="External" /><Relationship Type="http://schemas.openxmlformats.org/officeDocument/2006/relationships/hyperlink" Id="rId42" Target="https://doi.org/10.1111/2041-210X.13174" TargetMode="External" /><Relationship Type="http://schemas.openxmlformats.org/officeDocument/2006/relationships/hyperlink" Id="rId54" Target="https://doi.org/10.1111/ele.12780" TargetMode="External" /><Relationship Type="http://schemas.openxmlformats.org/officeDocument/2006/relationships/hyperlink" Id="rId60" Target="https://doi.org/10.1201/b16018" TargetMode="External" /><Relationship Type="http://schemas.openxmlformats.org/officeDocument/2006/relationships/hyperlink" Id="rId56" Target="https://doi.org/10.18637/jss.v080.i01" TargetMode="External" /><Relationship Type="http://schemas.openxmlformats.org/officeDocument/2006/relationships/hyperlink" Id="rId45" Target="https://doi.org/10.2307/2937121" TargetMode="External" /><Relationship Type="http://schemas.openxmlformats.org/officeDocument/2006/relationships/hyperlink" Id="rId64" Target="https://doi.org/10.3389/fpsyg.2019.0276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doi.org/10.1007/s003590050437" TargetMode="External" /><Relationship Type="http://schemas.openxmlformats.org/officeDocument/2006/relationships/hyperlink" Id="rId62" Target="https://doi.org/10.1007/s11222-016-9696-4" TargetMode="External" /><Relationship Type="http://schemas.openxmlformats.org/officeDocument/2006/relationships/hyperlink" Id="rId58" Target="https://doi.org/10.1080/10635150802044003" TargetMode="External" /><Relationship Type="http://schemas.openxmlformats.org/officeDocument/2006/relationships/hyperlink" Id="rId47" Target="https://doi.org/10.1086/681021" TargetMode="External" /><Relationship Type="http://schemas.openxmlformats.org/officeDocument/2006/relationships/hyperlink" Id="rId38" Target="https://doi.org/10.1098/rspb.1998.0302" TargetMode="External" /><Relationship Type="http://schemas.openxmlformats.org/officeDocument/2006/relationships/hyperlink" Id="rId52" Target="https://doi.org/10.1111/2041-210X.12401" TargetMode="External" /><Relationship Type="http://schemas.openxmlformats.org/officeDocument/2006/relationships/hyperlink" Id="rId42" Target="https://doi.org/10.1111/2041-210X.13174" TargetMode="External" /><Relationship Type="http://schemas.openxmlformats.org/officeDocument/2006/relationships/hyperlink" Id="rId54" Target="https://doi.org/10.1111/ele.12780" TargetMode="External" /><Relationship Type="http://schemas.openxmlformats.org/officeDocument/2006/relationships/hyperlink" Id="rId60" Target="https://doi.org/10.1201/b16018" TargetMode="External" /><Relationship Type="http://schemas.openxmlformats.org/officeDocument/2006/relationships/hyperlink" Id="rId56" Target="https://doi.org/10.18637/jss.v080.i01" TargetMode="External" /><Relationship Type="http://schemas.openxmlformats.org/officeDocument/2006/relationships/hyperlink" Id="rId45" Target="https://doi.org/10.2307/2937121" TargetMode="External" /><Relationship Type="http://schemas.openxmlformats.org/officeDocument/2006/relationships/hyperlink" Id="rId64" Target="https://doi.org/10.3389/fpsyg.2019.027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id species recognition favors greater avian-perceived plumage dichromatism in true thrushes (genus: Turdus)</dc:title>
  <dc:creator>Alec B. Luro1*, Mark E. Hauber1</dc:creator>
  <cp:keywords/>
  <dcterms:created xsi:type="dcterms:W3CDTF">2021-06-16T19:28:19Z</dcterms:created>
  <dcterms:modified xsi:type="dcterms:W3CDTF">2021-06-16T19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